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1" w:name="X14366f779fb9ed4ee82951cfa678c7dce9af87b"/>
    <w:p>
      <w:pPr>
        <w:pStyle w:val="Heading1"/>
      </w:pPr>
      <w:r>
        <w:t xml:space="preserve">Internship Application Letter for Legal Intern Position</w:t>
      </w:r>
    </w:p>
    <w:p>
      <w:pPr>
        <w:pStyle w:val="FirstParagraph"/>
      </w:pPr>
      <w:r>
        <w:t xml:space="preserve">August 15, 2023</w:t>
      </w:r>
    </w:p>
    <w:p>
      <w:pPr>
        <w:pStyle w:val="BodyText"/>
      </w:pPr>
      <w:r>
        <w:rPr>
          <w:bCs/>
          <w:b/>
        </w:rPr>
        <w:t xml:space="preserve">Prof. Dr. Ana Silva</w:t>
      </w:r>
      <w:r>
        <w:br/>
      </w:r>
      <w:r>
        <w:t xml:space="preserve">Partner &amp; Head of Legal Department</w:t>
      </w:r>
      <w:r>
        <w:br/>
      </w:r>
      <w:r>
        <w:t xml:space="preserve">Silva &amp; Associados Advogados</w:t>
      </w:r>
      <w:r>
        <w:br/>
      </w:r>
      <w:r>
        <w:t xml:space="preserve">Rua do Ouvidor, 150 - Centro</w:t>
      </w:r>
      <w:r>
        <w:br/>
      </w:r>
      <w:r>
        <w:t xml:space="preserve">Rio de Janeiro, RJ - 20040-032</w:t>
      </w:r>
      <w:r>
        <w:br/>
      </w:r>
      <w:r>
        <w:t xml:space="preserve">Brazil</w:t>
      </w:r>
    </w:p>
    <w:bookmarkStart w:id="20" w:name="Xdc6eea7af621ff49ed95ca92685766773f8303b"/>
    <w:p>
      <w:pPr>
        <w:pStyle w:val="Heading2"/>
      </w:pPr>
      <w:r>
        <w:t xml:space="preserve">Subject: Formal Application for Legal Internship at Silva &amp; Associados Advogados</w:t>
      </w:r>
    </w:p>
    <w:p>
      <w:pPr>
        <w:pStyle w:val="FirstParagraph"/>
      </w:pPr>
      <w:r>
        <w:t xml:space="preserve">Dear Professor Dr. Silva,</w:t>
      </w:r>
    </w:p>
    <w:p>
      <w:pPr>
        <w:pStyle w:val="BodyText"/>
      </w:pPr>
      <w:r>
        <w:t xml:space="preserve">It is with profound enthusiasm that I submit my application for the Legal Internship position at Silva &amp; Associados Advogados in Rio de Janeiro, Brazil. As a final-year Law student at the Federal University of Rio de Janeiro (UFRJ), I have long admired your firm's distinguished reputation for excellence in Brazilian corporate law and human rights advocacy. This</w:t>
      </w:r>
      <w:r>
        <w:t xml:space="preserve"> </w:t>
      </w:r>
      <w:r>
        <w:rPr>
          <w:iCs/>
          <w:i/>
        </w:rPr>
        <w:t xml:space="preserve">Internship Application Letter</w:t>
      </w:r>
      <w:r>
        <w:t xml:space="preserve"> </w:t>
      </w:r>
      <w:r>
        <w:t xml:space="preserve">serves as my formal expression of eagerness to contribute to your esteemed practice while immersing myself in the dynamic legal landscape of</w:t>
      </w:r>
      <w:r>
        <w:t xml:space="preserve"> </w:t>
      </w:r>
      <w:r>
        <w:rPr>
          <w:bCs/>
          <w:b/>
        </w:rPr>
        <w:t xml:space="preserve">Brazil Rio de Janeiro</w:t>
      </w:r>
      <w:r>
        <w:t xml:space="preserve">.</w:t>
      </w:r>
    </w:p>
    <w:p>
      <w:pPr>
        <w:pStyle w:val="BodyText"/>
      </w:pPr>
      <w:r>
        <w:t xml:space="preserve">The Brazilian legal system represents a fascinating confluence of civil law traditions, constitutional complexities, and vibrant social dynamics—exactly the environment where I seek to refine my skills as an aspiring Lawyer. Having completed rigorous coursework in Constitutional Law, International Commercial Law, and Brazilian Civil Procedure at UFRJ's School of Law (where I ranked in the top 10% of my cohort), I possess a foundational understanding of Brazil's legal framework. However, I recognize that true mastery requires hands-on experience within Brazil's unique jurisdictional context—a perspective your firm embodies through landmark cases like the recent environmental litigation against Petrobras and your pro bono work with Favela communities in Complexo do Alemão.</w:t>
      </w:r>
    </w:p>
    <w:p>
      <w:pPr>
        <w:pStyle w:val="BodyText"/>
      </w:pPr>
      <w:r>
        <w:t xml:space="preserve">What particularly draws me to this opportunity is Silva &amp; Associados' unwavering commitment to ethical practice within</w:t>
      </w:r>
      <w:r>
        <w:t xml:space="preserve"> </w:t>
      </w:r>
      <w:r>
        <w:rPr>
          <w:bCs/>
          <w:b/>
        </w:rPr>
        <w:t xml:space="preserve">Brazil Rio de Janeiro</w:t>
      </w:r>
      <w:r>
        <w:t xml:space="preserve">'s socio-economic fabric. During my research on the firm's 2022 Annual Report, I was deeply moved by your partnership with the Rio de Janeiro Public Defender's Office (DPU) to establish free legal clinics in underserved neighborhoods. This aligns perfectly with my own volunteer work at the Centro de Apoio à Criança e ao Adolescente (CECA), where I assisted marginalized youth navigating juvenile justice proceedings—a experience that crystallized my resolve to serve as a Lawyer who bridges legal expertise and social impact.</w:t>
      </w:r>
    </w:p>
    <w:p>
      <w:pPr>
        <w:pStyle w:val="BodyText"/>
      </w:pPr>
      <w:r>
        <w:t xml:space="preserve">My academic journey has been intentionally structured to prepare me for the realities of Brazilian practice. I maintained a 3.8 GPA while interning at the Federal Public Ministry (MPF) in Rio, where I assisted in drafting amicus curiae briefs for constitutional challenges against housing discrimination laws. This experience taught me to navigate Brazil's intricate judicial hierarchies—from federal courts to the Superior Court of Justice (STJ)—and reinforced my understanding that effective legal advocacy demands not just technical skill, but cultural intelligence. For instance, during a case involving indigenous land rights in the Amazon Basin, I learned how contextual awareness of local customs could transform a legally sound argument into an ethically compelling one—a lesson I carry into every professional interaction.</w:t>
      </w:r>
    </w:p>
    <w:p>
      <w:pPr>
        <w:pStyle w:val="BodyText"/>
      </w:pPr>
      <w:r>
        <w:t xml:space="preserve">Language fluency is another critical asset I bring to this</w:t>
      </w:r>
      <w:r>
        <w:t xml:space="preserve"> </w:t>
      </w:r>
      <w:r>
        <w:rPr>
          <w:iCs/>
          <w:i/>
        </w:rPr>
        <w:t xml:space="preserve">Internship Application Letter</w:t>
      </w:r>
      <w:r>
        <w:t xml:space="preserve">. While my native language is English, I achieved C1 proficiency in Portuguese through intensive study at the Pontifícia Universidade Católica do Rio de Janeiro (PUC-Rio). This enables me to not only comprehend complex legal documents in Portuguese but also engage authentically with Brazilian clients and colleagues. I have already begun studying Brazilian Legal Terminology through the "Jurisprudência Brasileira" certification program—a testament to my dedication to mastering the linguistic nuances essential for a Lawyer operating within Brazil's legal ecosystem.</w:t>
      </w:r>
    </w:p>
    <w:p>
      <w:pPr>
        <w:pStyle w:val="BodyText"/>
      </w:pPr>
      <w:r>
        <w:t xml:space="preserve">My technical preparedness extends beyond language. I am proficient in using Brazil's national judicial database (TJSP and STJ portals), drafting legal memoranda compliant with ABNT standards, and navigating e-filing systems like the Processo Judicial Eletrônico (PJe). In my current role as Legal Research Assistant for Professor Carlos Mendes at UFRJ, I spearheaded a project mapping recent rulings on labor law amendments—using data visualization tools to identify trends in Rio de Janeiro's courts. This project directly demonstrates how I can contribute tangible value during my internship through research, analysis, and efficient information management.</w:t>
      </w:r>
    </w:p>
    <w:p>
      <w:pPr>
        <w:pStyle w:val="BodyText"/>
      </w:pPr>
      <w:r>
        <w:t xml:space="preserve">I am acutely aware that the path of a Lawyer in</w:t>
      </w:r>
      <w:r>
        <w:t xml:space="preserve"> </w:t>
      </w:r>
      <w:r>
        <w:rPr>
          <w:bCs/>
          <w:b/>
        </w:rPr>
        <w:t xml:space="preserve">Brazil Rio de Janeiro</w:t>
      </w:r>
      <w:r>
        <w:t xml:space="preserve"> </w:t>
      </w:r>
      <w:r>
        <w:t xml:space="preserve">requires resilience amid evolving challenges—from navigating the complexities of Brazil's tax system to addressing systemic inequities in access to justice. My volunteer work with Associação Brasileira de Advogados Jovens (ABAJ) has exposed me to these realities firsthand: last year, I participated in their "Legal Aid for Street Vendors" initiative, helping 47 vendors resolve municipal permit disputes through mediation. This experience taught me that effective legal practice in Brazil is inseparable from community engagement—a philosophy deeply resonant with Silva &amp; Associados' mission.</w:t>
      </w:r>
    </w:p>
    <w:p>
      <w:pPr>
        <w:pStyle w:val="BodyText"/>
      </w:pPr>
      <w:r>
        <w:t xml:space="preserve">Why seek this internship specifically at your firm? Your firm's pioneering work on the "Cidade Segura" (Safe City) initiative—combining urban law with public safety policy—mirrors my academic thesis on legal frameworks for sustainable urban development in Rio. I am particularly inspired by how you integrate environmental law into corporate advisory services, a niche that aligns with my passion for climate justice. An internship under your guidance would be the pivotal step toward becoming a Lawyer who not only understands Brazil's laws but actively shapes their evolution toward greater equity.</w:t>
      </w:r>
    </w:p>
    <w:p>
      <w:pPr>
        <w:pStyle w:val="BodyText"/>
      </w:pPr>
      <w:r>
        <w:t xml:space="preserve">As a candidate committed to Brazilian legal excellence, I am prepared to contribute immediately through dedicated research, meticulous documentation, and respectful collaboration. I have attached my CV detailing academic achievements and relevant experience. I welcome the opportunity to discuss how my proactive approach—honed through managing UFRJ's Legal Debate Society—can support your team's objectives in</w:t>
      </w:r>
      <w:r>
        <w:t xml:space="preserve"> </w:t>
      </w:r>
      <w:r>
        <w:rPr>
          <w:bCs/>
          <w:b/>
        </w:rPr>
        <w:t xml:space="preserve">Brazil Rio de Janeiro</w:t>
      </w:r>
      <w:r>
        <w:t xml:space="preserve">'s dynamic legal arena.</w:t>
      </w:r>
    </w:p>
    <w:p>
      <w:pPr>
        <w:pStyle w:val="BodyText"/>
      </w:pPr>
      <w:r>
        <w:t xml:space="preserve">Thank you for considering this</w:t>
      </w:r>
      <w:r>
        <w:t xml:space="preserve"> </w:t>
      </w:r>
      <w:r>
        <w:rPr>
          <w:iCs/>
          <w:i/>
        </w:rPr>
        <w:t xml:space="preserve">Internship Application Letter</w:t>
      </w:r>
      <w:r>
        <w:t xml:space="preserve">. I am eager to bring my academic rigor, cultural sensitivity, and unwavering commitment to justice to Silva &amp; Associados Advogados. I will contact your administrative team within 48 hours to schedule an interview at your convenience. The prospect of learning from Brazil's legal pioneers in the heart of Rio de Janeiro represents not just a professional opportunity, but the beginning of my journey toward becoming a Lawyer who makes meaningful impact in this extraordinary country.</w:t>
      </w:r>
    </w:p>
    <w:p>
      <w:pPr>
        <w:pStyle w:val="BodyText"/>
      </w:pPr>
      <w:r>
        <w:t xml:space="preserve">Sincerely,</w:t>
      </w:r>
    </w:p>
    <w:p>
      <w:pPr>
        <w:pStyle w:val="BodyText"/>
      </w:pPr>
      <w:r>
        <w:rPr>
          <w:bCs/>
          <w:b/>
        </w:rPr>
        <w:t xml:space="preserve">Lucas Pereira</w:t>
      </w:r>
      <w:r>
        <w:br/>
      </w:r>
      <w:r>
        <w:t xml:space="preserve">Law Student, Federal University of Rio de Janeiro</w:t>
      </w:r>
      <w:r>
        <w:br/>
      </w:r>
      <w:r>
        <w:t xml:space="preserve">+55 21 98765-4321 | lucas.pereira@email.com</w:t>
      </w:r>
      <w:r>
        <w:br/>
      </w:r>
      <w:r>
        <w:t xml:space="preserve">Rua das Palmeiras, 300 - Lagoa</w:t>
      </w:r>
      <w:r>
        <w:br/>
      </w:r>
      <w:r>
        <w:t xml:space="preserve">Rio de Janeiro, RJ - 22451-070</w:t>
      </w:r>
    </w:p>
    <w:p>
      <w:pPr>
        <w:pStyle w:val="BodyText"/>
      </w:pPr>
      <w:r>
        <w:rPr>
          <w:iCs/>
          <w:i/>
        </w:rPr>
        <w:t xml:space="preserve">Attachments:</w:t>
      </w:r>
      <w:r>
        <w:t xml:space="preserve"> </w:t>
      </w:r>
      <w:r>
        <w:t xml:space="preserve">Curriculum Vitae, Academic Transcript, Portuguese Language Certification (C1)</w:t>
      </w:r>
    </w:p>
    <w:p>
      <w:pPr>
        <w:pStyle w:val="BodyText"/>
      </w:pPr>
      <w:r>
        <w:rPr>
          <w:iCs/>
          <w:i/>
        </w:rPr>
        <w:t xml:space="preserve">Note:</w:t>
      </w:r>
      <w:r>
        <w:t xml:space="preserve"> </w:t>
      </w:r>
      <w:r>
        <w:t xml:space="preserve">This document is submitted as part of the formal</w:t>
      </w:r>
      <w:r>
        <w:t xml:space="preserve"> </w:t>
      </w:r>
      <w:r>
        <w:rPr>
          <w:bCs/>
          <w:b/>
        </w:rPr>
        <w:t xml:space="preserve">Internship Application Letter</w:t>
      </w:r>
      <w:r>
        <w:t xml:space="preserve"> </w:t>
      </w:r>
      <w:r>
        <w:t xml:space="preserve">process for a Legal Internship position at a premier law firm in</w:t>
      </w:r>
      <w:r>
        <w:t xml:space="preserve"> </w:t>
      </w:r>
      <w:r>
        <w:rPr>
          <w:bCs/>
          <w:b/>
        </w:rPr>
        <w:t xml:space="preserve">Brazil Rio de Janeiro</w:t>
      </w:r>
      <w:r>
        <w:t xml:space="preserve">, reflecting my commitment to professional development as an aspiring Lawyer within Brazil's legal trad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 Rio de Janeiro</dc:title>
  <dc:creator/>
  <dc:language>en</dc:language>
  <cp:keywords/>
  <dcterms:created xsi:type="dcterms:W3CDTF">2025-12-10T05:50:02Z</dcterms:created>
  <dcterms:modified xsi:type="dcterms:W3CDTF">2025-12-10T05:50:02Z</dcterms:modified>
</cp:coreProperties>
</file>

<file path=docProps/custom.xml><?xml version="1.0" encoding="utf-8"?>
<Properties xmlns="http://schemas.openxmlformats.org/officeDocument/2006/custom-properties" xmlns:vt="http://schemas.openxmlformats.org/officeDocument/2006/docPropsVTypes"/>
</file>